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llo, 世界. This costs €10.∨∨(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8T21:30:07Z</dcterms:created>
  <dcterms:modified xsi:type="dcterms:W3CDTF">2023-12-08T21:3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